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95006E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5006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5006E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95006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5006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5006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CC3C5A3" w:rsidR="0000007A" w:rsidRPr="0095006E" w:rsidRDefault="0017206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95006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armaceutical Science: New Insights and Developments</w:t>
              </w:r>
            </w:hyperlink>
          </w:p>
        </w:tc>
      </w:tr>
      <w:tr w:rsidR="0000007A" w:rsidRPr="0095006E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95006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5006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5576133" w:rsidR="0000007A" w:rsidRPr="0095006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500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500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500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14699" w:rsidRPr="009500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63</w:t>
            </w:r>
          </w:p>
        </w:tc>
      </w:tr>
      <w:tr w:rsidR="0000007A" w:rsidRPr="0095006E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95006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5006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FE5E1C4" w:rsidR="0000007A" w:rsidRPr="0095006E" w:rsidRDefault="0017206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5006E">
              <w:rPr>
                <w:rFonts w:ascii="Arial" w:hAnsi="Arial" w:cs="Arial"/>
                <w:b/>
                <w:sz w:val="20"/>
                <w:szCs w:val="20"/>
                <w:lang w:val="en-GB"/>
              </w:rPr>
              <w:t>FORMULATION AND EVALUATION OF PHYSOSTIGMINE-TRANSDERMAL PATCH</w:t>
            </w:r>
          </w:p>
        </w:tc>
      </w:tr>
      <w:tr w:rsidR="00CF0BBB" w:rsidRPr="0095006E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95006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5006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F109FBD" w:rsidR="00CF0BBB" w:rsidRPr="0095006E" w:rsidRDefault="00B1469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5006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95006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95006E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95006E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5006E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95006E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95006E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95006E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95006E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5006E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161E6F2C" w:rsidR="00E03C32" w:rsidRDefault="00F561E0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F561E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WORLD JOURNAL OF CURRENT MEDICAL AND PHARMACEUTICAL RESEARCH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I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I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F561E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25-132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73427485" w:rsidR="00E03C32" w:rsidRPr="00F561E0" w:rsidRDefault="00F561E0" w:rsidP="00F561E0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F561E0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8" w:history="1">
                    <w:r w:rsidRPr="00C12460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37022/WJCMPR.2020.2207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95006E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95006E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95006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5006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5006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5006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5006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5006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5006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5006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5006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5006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5006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5006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5006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5006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5006E">
              <w:rPr>
                <w:rFonts w:ascii="Arial" w:hAnsi="Arial" w:cs="Arial"/>
                <w:lang w:val="en-GB"/>
              </w:rPr>
              <w:t>Author’s Feedback</w:t>
            </w:r>
            <w:r w:rsidRPr="0095006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5006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5006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5006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500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5006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4210B13" w:rsidR="00F1171E" w:rsidRPr="0095006E" w:rsidRDefault="00137B7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500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manuscript is based on the NDDS system. This manuscript is research-based. It also the </w:t>
            </w:r>
            <w:proofErr w:type="spellStart"/>
            <w:r w:rsidRPr="009500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randing</w:t>
            </w:r>
            <w:proofErr w:type="spellEnd"/>
            <w:r w:rsidRPr="009500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pic in recent research area. </w:t>
            </w:r>
          </w:p>
        </w:tc>
        <w:tc>
          <w:tcPr>
            <w:tcW w:w="1523" w:type="pct"/>
          </w:tcPr>
          <w:p w14:paraId="462A339C" w14:textId="77777777" w:rsidR="00F1171E" w:rsidRPr="0095006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5006E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5006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500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5006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500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5006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6FD2DF9" w:rsidR="00F1171E" w:rsidRPr="0095006E" w:rsidRDefault="00137B7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500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95006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5006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5006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5006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5006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863AE39" w:rsidR="00F1171E" w:rsidRPr="0095006E" w:rsidRDefault="00137B7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500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523" w:type="pct"/>
          </w:tcPr>
          <w:p w14:paraId="1D54B730" w14:textId="77777777" w:rsidR="00F1171E" w:rsidRPr="0095006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5006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5006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500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ACF7536" w:rsidR="00F1171E" w:rsidRPr="0095006E" w:rsidRDefault="00137B7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500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95006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5006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5006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500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5006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5006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D03585A" w14:textId="77777777" w:rsidR="00F1171E" w:rsidRPr="0095006E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4FE0567" w14:textId="6FEA4EAD" w:rsidR="00137B76" w:rsidRPr="0095006E" w:rsidRDefault="00137B76" w:rsidP="00137B76">
            <w:pPr>
              <w:ind w:firstLine="72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5006E">
              <w:rPr>
                <w:rFonts w:ascii="Arial" w:hAnsi="Arial" w:cs="Arial"/>
                <w:sz w:val="20"/>
                <w:szCs w:val="20"/>
                <w:lang w:val="en-GB"/>
              </w:rPr>
              <w:t xml:space="preserve">If </w:t>
            </w:r>
            <w:proofErr w:type="gramStart"/>
            <w:r w:rsidRPr="0095006E">
              <w:rPr>
                <w:rFonts w:ascii="Arial" w:hAnsi="Arial" w:cs="Arial"/>
                <w:sz w:val="20"/>
                <w:szCs w:val="20"/>
                <w:lang w:val="en-GB"/>
              </w:rPr>
              <w:t>possible</w:t>
            </w:r>
            <w:proofErr w:type="gramEnd"/>
            <w:r w:rsidRPr="0095006E">
              <w:rPr>
                <w:rFonts w:ascii="Arial" w:hAnsi="Arial" w:cs="Arial"/>
                <w:sz w:val="20"/>
                <w:szCs w:val="20"/>
                <w:lang w:val="en-GB"/>
              </w:rPr>
              <w:t xml:space="preserve"> reference may update with recent date.</w:t>
            </w:r>
          </w:p>
        </w:tc>
        <w:tc>
          <w:tcPr>
            <w:tcW w:w="1523" w:type="pct"/>
          </w:tcPr>
          <w:p w14:paraId="40220055" w14:textId="77777777" w:rsidR="00F1171E" w:rsidRPr="0095006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5006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5006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5006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5006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5006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5006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95006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EC5D50E" w:rsidR="00F1171E" w:rsidRPr="0095006E" w:rsidRDefault="00137B7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5006E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95006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95006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5006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5006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5006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5006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5006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5006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5006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5006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95006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95006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95006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5006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5006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5006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5006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5006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5006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5006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C4DD2D2" w14:textId="77777777" w:rsidR="0095006E" w:rsidRPr="0095006E" w:rsidRDefault="0095006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5006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5006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95006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95006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5006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5006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5006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5006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5006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95006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5006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5006E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5006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5006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5006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5006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5006E">
              <w:rPr>
                <w:rFonts w:ascii="Arial" w:hAnsi="Arial" w:cs="Arial"/>
                <w:lang w:val="en-GB"/>
              </w:rPr>
              <w:t>Author’s comment</w:t>
            </w:r>
            <w:r w:rsidRPr="0095006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5006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95006E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5006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5006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5006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5006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5006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5006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5006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95006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3D090F6A" w:rsidR="00F1171E" w:rsidRPr="0095006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5006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95006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95006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95006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87FDFAC" w14:textId="77777777" w:rsidR="0095006E" w:rsidRPr="003A761D" w:rsidRDefault="0095006E" w:rsidP="0095006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A761D">
        <w:rPr>
          <w:rFonts w:ascii="Arial" w:hAnsi="Arial" w:cs="Arial"/>
          <w:b/>
          <w:u w:val="single"/>
        </w:rPr>
        <w:t>Reviewer details:</w:t>
      </w:r>
    </w:p>
    <w:p w14:paraId="2CB46F2D" w14:textId="77777777" w:rsidR="0095006E" w:rsidRPr="003A761D" w:rsidRDefault="0095006E" w:rsidP="0095006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3A761D">
        <w:rPr>
          <w:rFonts w:ascii="Arial" w:hAnsi="Arial" w:cs="Arial"/>
          <w:b/>
          <w:color w:val="000000"/>
        </w:rPr>
        <w:t>Rounak Bhattacharya, Seacom Skills University, India</w:t>
      </w:r>
    </w:p>
    <w:p w14:paraId="4DD3E926" w14:textId="77777777" w:rsidR="0095006E" w:rsidRPr="0095006E" w:rsidRDefault="0095006E">
      <w:pPr>
        <w:rPr>
          <w:rFonts w:ascii="Arial" w:hAnsi="Arial" w:cs="Arial"/>
          <w:b/>
          <w:sz w:val="20"/>
          <w:szCs w:val="20"/>
        </w:rPr>
      </w:pPr>
    </w:p>
    <w:sectPr w:rsidR="0095006E" w:rsidRPr="0095006E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3FF197" w14:textId="77777777" w:rsidR="00656DB9" w:rsidRPr="0000007A" w:rsidRDefault="00656DB9" w:rsidP="0099583E">
      <w:r>
        <w:separator/>
      </w:r>
    </w:p>
  </w:endnote>
  <w:endnote w:type="continuationSeparator" w:id="0">
    <w:p w14:paraId="7AD15516" w14:textId="77777777" w:rsidR="00656DB9" w:rsidRPr="0000007A" w:rsidRDefault="00656DB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FAA28B" w14:textId="77777777" w:rsidR="00656DB9" w:rsidRPr="0000007A" w:rsidRDefault="00656DB9" w:rsidP="0099583E">
      <w:r>
        <w:separator/>
      </w:r>
    </w:p>
  </w:footnote>
  <w:footnote w:type="continuationSeparator" w:id="0">
    <w:p w14:paraId="3F9333AD" w14:textId="77777777" w:rsidR="00656DB9" w:rsidRPr="0000007A" w:rsidRDefault="00656DB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37022022">
    <w:abstractNumId w:val="3"/>
  </w:num>
  <w:num w:numId="2" w16cid:durableId="1128279442">
    <w:abstractNumId w:val="6"/>
  </w:num>
  <w:num w:numId="3" w16cid:durableId="147017120">
    <w:abstractNumId w:val="5"/>
  </w:num>
  <w:num w:numId="4" w16cid:durableId="1006591200">
    <w:abstractNumId w:val="7"/>
  </w:num>
  <w:num w:numId="5" w16cid:durableId="762993828">
    <w:abstractNumId w:val="4"/>
  </w:num>
  <w:num w:numId="6" w16cid:durableId="1613515035">
    <w:abstractNumId w:val="0"/>
  </w:num>
  <w:num w:numId="7" w16cid:durableId="1761174383">
    <w:abstractNumId w:val="1"/>
  </w:num>
  <w:num w:numId="8" w16cid:durableId="1505054102">
    <w:abstractNumId w:val="9"/>
  </w:num>
  <w:num w:numId="9" w16cid:durableId="896863598">
    <w:abstractNumId w:val="8"/>
  </w:num>
  <w:num w:numId="10" w16cid:durableId="7116587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37B76"/>
    <w:rsid w:val="001425F1"/>
    <w:rsid w:val="00142A9C"/>
    <w:rsid w:val="00150304"/>
    <w:rsid w:val="0015296D"/>
    <w:rsid w:val="00156701"/>
    <w:rsid w:val="00163622"/>
    <w:rsid w:val="001645A2"/>
    <w:rsid w:val="00164F4E"/>
    <w:rsid w:val="00165685"/>
    <w:rsid w:val="0017206D"/>
    <w:rsid w:val="0017480A"/>
    <w:rsid w:val="0017545C"/>
    <w:rsid w:val="001766DF"/>
    <w:rsid w:val="00176F0D"/>
    <w:rsid w:val="00185E86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006C"/>
    <w:rsid w:val="002D60EF"/>
    <w:rsid w:val="002E10DF"/>
    <w:rsid w:val="002E1211"/>
    <w:rsid w:val="002E2339"/>
    <w:rsid w:val="002E5C81"/>
    <w:rsid w:val="002E6D86"/>
    <w:rsid w:val="002E7787"/>
    <w:rsid w:val="002F415F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46A8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67A4"/>
    <w:rsid w:val="00477844"/>
    <w:rsid w:val="004847FF"/>
    <w:rsid w:val="00495DBB"/>
    <w:rsid w:val="004B03BF"/>
    <w:rsid w:val="004B0965"/>
    <w:rsid w:val="004B2A1D"/>
    <w:rsid w:val="004B4CAD"/>
    <w:rsid w:val="004B4FDC"/>
    <w:rsid w:val="004C0178"/>
    <w:rsid w:val="004C3525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5A14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186C"/>
    <w:rsid w:val="00640538"/>
    <w:rsid w:val="00645A56"/>
    <w:rsid w:val="006478EB"/>
    <w:rsid w:val="006532DF"/>
    <w:rsid w:val="0065409E"/>
    <w:rsid w:val="0065579D"/>
    <w:rsid w:val="00656DB9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744C"/>
    <w:rsid w:val="00780B67"/>
    <w:rsid w:val="00781D07"/>
    <w:rsid w:val="007A62F8"/>
    <w:rsid w:val="007B1099"/>
    <w:rsid w:val="007B54A4"/>
    <w:rsid w:val="007C6CDF"/>
    <w:rsid w:val="007D0246"/>
    <w:rsid w:val="007F0DFD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006E"/>
    <w:rsid w:val="009553EC"/>
    <w:rsid w:val="00955E45"/>
    <w:rsid w:val="00962B70"/>
    <w:rsid w:val="00967C62"/>
    <w:rsid w:val="00981C2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B31"/>
    <w:rsid w:val="00AB6E43"/>
    <w:rsid w:val="00AC1349"/>
    <w:rsid w:val="00AD6C51"/>
    <w:rsid w:val="00AE0E9B"/>
    <w:rsid w:val="00AE54CD"/>
    <w:rsid w:val="00AF3016"/>
    <w:rsid w:val="00B03A45"/>
    <w:rsid w:val="00B14699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1F11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9043F"/>
    <w:rsid w:val="00C936E2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12C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2C8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61E0"/>
    <w:rsid w:val="00F573EA"/>
    <w:rsid w:val="00F57E9D"/>
    <w:rsid w:val="00F72EE6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206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7206D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95006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7022/WJCMPR.2020.220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3</Pages>
  <Words>323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6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5-07-01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